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DC3" w:rsidRPr="00D84751" w:rsidRDefault="002D6DC3" w:rsidP="00D84751">
      <w:pPr>
        <w:rPr>
          <w:rFonts w:cstheme="minorHAnsi"/>
          <w:b/>
          <w:color w:val="FF6600"/>
          <w:sz w:val="24"/>
          <w:szCs w:val="24"/>
          <w:u w:val="single"/>
        </w:rPr>
      </w:pPr>
    </w:p>
    <w:p w:rsidR="005B284C" w:rsidRPr="00D84751" w:rsidRDefault="005B284C" w:rsidP="00531374">
      <w:pPr>
        <w:spacing w:after="0"/>
        <w:jc w:val="center"/>
        <w:rPr>
          <w:rFonts w:cstheme="minorHAnsi"/>
          <w:b/>
          <w:sz w:val="24"/>
          <w:szCs w:val="24"/>
        </w:rPr>
      </w:pPr>
    </w:p>
    <w:p w:rsidR="0049024F" w:rsidRPr="00D84751" w:rsidRDefault="002E5B58">
      <w:pPr>
        <w:rPr>
          <w:rFonts w:cstheme="minorHAnsi"/>
          <w:sz w:val="24"/>
          <w:szCs w:val="24"/>
          <w:lang w:val="es-ES"/>
        </w:rPr>
      </w:pPr>
      <w:r w:rsidRPr="00D84751">
        <w:rPr>
          <w:rFonts w:cstheme="minorHAnsi"/>
          <w:b/>
          <w:noProof/>
          <w:color w:val="FF660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7FACB8D" wp14:editId="4B5FB6EA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040130" cy="914400"/>
            <wp:effectExtent l="0" t="0" r="7620" b="0"/>
            <wp:wrapThrough wrapText="bothSides">
              <wp:wrapPolygon edited="0">
                <wp:start x="0" y="0"/>
                <wp:lineTo x="0" y="21150"/>
                <wp:lineTo x="21363" y="21150"/>
                <wp:lineTo x="21363" y="0"/>
                <wp:lineTo x="0" y="0"/>
              </wp:wrapPolygon>
            </wp:wrapThrough>
            <wp:docPr id="2" name="Picture 2" descr="O:\Navneet\Documents\CC Logo 100+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Navneet\Documents\CC Logo 100+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1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9024F" w:rsidRPr="00D84751" w:rsidRDefault="0049024F">
      <w:pPr>
        <w:rPr>
          <w:rFonts w:cstheme="minorHAnsi"/>
          <w:sz w:val="24"/>
          <w:szCs w:val="24"/>
          <w:lang w:val="es-ES"/>
        </w:rPr>
      </w:pPr>
    </w:p>
    <w:p w:rsidR="005B284C" w:rsidRPr="00D84751" w:rsidRDefault="005B284C" w:rsidP="002E5B58">
      <w:pPr>
        <w:spacing w:after="0"/>
        <w:rPr>
          <w:rFonts w:cstheme="minorHAnsi"/>
          <w:b/>
          <w:sz w:val="24"/>
          <w:szCs w:val="24"/>
        </w:rPr>
      </w:pPr>
    </w:p>
    <w:p w:rsidR="002E5B58" w:rsidRDefault="002E5B58" w:rsidP="00A42DC3">
      <w:pPr>
        <w:spacing w:after="0"/>
        <w:jc w:val="center"/>
        <w:rPr>
          <w:rFonts w:cstheme="minorHAnsi"/>
          <w:b/>
          <w:sz w:val="24"/>
          <w:szCs w:val="24"/>
        </w:rPr>
      </w:pPr>
    </w:p>
    <w:p w:rsidR="004316FF" w:rsidRPr="00D84751" w:rsidRDefault="004316FF" w:rsidP="00A42DC3">
      <w:pPr>
        <w:spacing w:after="0"/>
        <w:jc w:val="center"/>
        <w:rPr>
          <w:rFonts w:cstheme="minorHAnsi"/>
          <w:b/>
          <w:sz w:val="24"/>
          <w:szCs w:val="24"/>
        </w:rPr>
      </w:pPr>
      <w:r w:rsidRPr="00D84751">
        <w:rPr>
          <w:rFonts w:cstheme="minorHAnsi"/>
          <w:b/>
          <w:sz w:val="24"/>
          <w:szCs w:val="24"/>
        </w:rPr>
        <w:t>CENSUS 2020: A CATHOLIC CHARITIES RESPONSE</w:t>
      </w:r>
    </w:p>
    <w:p w:rsidR="004B4FBD" w:rsidRDefault="004316FF" w:rsidP="002E5B58">
      <w:pPr>
        <w:jc w:val="center"/>
        <w:rPr>
          <w:rFonts w:cstheme="minorHAnsi"/>
          <w:b/>
          <w:color w:val="ED7D31" w:themeColor="accent2"/>
          <w:sz w:val="24"/>
          <w:szCs w:val="24"/>
          <w:u w:val="single"/>
        </w:rPr>
      </w:pPr>
      <w:r w:rsidRPr="00D84751">
        <w:rPr>
          <w:rFonts w:cstheme="minorHAnsi"/>
          <w:b/>
          <w:color w:val="ED7D31" w:themeColor="accent2"/>
          <w:sz w:val="24"/>
          <w:szCs w:val="24"/>
          <w:u w:val="single"/>
        </w:rPr>
        <w:t>Checklist and Timeline</w:t>
      </w:r>
    </w:p>
    <w:p w:rsidR="002E5B58" w:rsidRPr="00D84751" w:rsidRDefault="002E5B58" w:rsidP="002E5B58">
      <w:pPr>
        <w:jc w:val="center"/>
        <w:rPr>
          <w:rFonts w:cstheme="minorHAnsi"/>
          <w:b/>
          <w:color w:val="ED7D31" w:themeColor="accent2"/>
          <w:sz w:val="24"/>
          <w:szCs w:val="24"/>
          <w:u w:val="single"/>
        </w:rPr>
      </w:pPr>
      <w:bookmarkStart w:id="0" w:name="_GoBack"/>
      <w:bookmarkEnd w:id="0"/>
    </w:p>
    <w:p w:rsidR="007F4F6C" w:rsidRPr="00D84751" w:rsidRDefault="007F4F6C" w:rsidP="007F4F6C">
      <w:pPr>
        <w:rPr>
          <w:rFonts w:cstheme="minorHAnsi"/>
          <w:b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84751">
        <w:rPr>
          <w:rFonts w:cstheme="minorHAnsi"/>
          <w:b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ow You Can Help:</w:t>
      </w:r>
    </w:p>
    <w:p w:rsidR="007F4F6C" w:rsidRPr="00D84751" w:rsidRDefault="007F4F6C" w:rsidP="00A42DC3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mind </w:t>
      </w:r>
      <w:r w:rsidR="00CD521A"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arishioners</w:t>
      </w:r>
      <w:r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 count all the people living in their home</w:t>
      </w:r>
    </w:p>
    <w:p w:rsidR="007F4F6C" w:rsidRPr="00D84751" w:rsidRDefault="007F4F6C" w:rsidP="00A42DC3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mind </w:t>
      </w:r>
      <w:r w:rsidR="00CD521A"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arishioners</w:t>
      </w:r>
      <w:r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at School districts use census data about families and children to make long-term building, staffing, and funding decisions.</w:t>
      </w:r>
    </w:p>
    <w:p w:rsidR="007F4F6C" w:rsidRPr="00D84751" w:rsidRDefault="007F4F6C" w:rsidP="00A42DC3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ssure all </w:t>
      </w:r>
      <w:r w:rsidR="00CD521A"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arishioners</w:t>
      </w:r>
      <w:r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at all information collected will remain confidential</w:t>
      </w:r>
    </w:p>
    <w:p w:rsidR="00F23235" w:rsidRDefault="007F4F6C" w:rsidP="001005D5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mind </w:t>
      </w:r>
      <w:r w:rsidR="004B4FBD"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arish </w:t>
      </w:r>
      <w:r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taff of the upcoming enumeration</w:t>
      </w:r>
    </w:p>
    <w:p w:rsidR="002E5B58" w:rsidRPr="002E5B58" w:rsidRDefault="002E5B58" w:rsidP="002E5B58">
      <w:pPr>
        <w:pStyle w:val="ListParagraph"/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1005D5" w:rsidRPr="00D84751" w:rsidRDefault="0036159D" w:rsidP="001005D5">
      <w:pPr>
        <w:rPr>
          <w:rFonts w:cstheme="minorHAnsi"/>
          <w:sz w:val="24"/>
          <w:szCs w:val="24"/>
        </w:rPr>
      </w:pPr>
      <w:r w:rsidRPr="00D84751">
        <w:rPr>
          <w:rFonts w:cstheme="minorHAnsi"/>
          <w:b/>
          <w:sz w:val="24"/>
          <w:szCs w:val="24"/>
        </w:rPr>
        <w:t xml:space="preserve">January - February </w:t>
      </w:r>
      <w:r w:rsidR="00B80B07" w:rsidRPr="00D84751">
        <w:rPr>
          <w:rFonts w:cstheme="minorHAnsi"/>
          <w:b/>
          <w:sz w:val="24"/>
          <w:szCs w:val="24"/>
        </w:rPr>
        <w:t>2020:</w:t>
      </w:r>
      <w:r w:rsidR="00B80B07" w:rsidRPr="00D84751">
        <w:rPr>
          <w:rFonts w:cstheme="minorHAnsi"/>
          <w:sz w:val="24"/>
          <w:szCs w:val="24"/>
        </w:rPr>
        <w:t xml:space="preserve"> </w:t>
      </w:r>
      <w:r w:rsidR="005B284C" w:rsidRPr="00D84751">
        <w:rPr>
          <w:rFonts w:cstheme="minorHAnsi"/>
          <w:sz w:val="24"/>
          <w:szCs w:val="24"/>
        </w:rPr>
        <w:t xml:space="preserve"> </w:t>
      </w:r>
      <w:r w:rsidR="005B284C" w:rsidRPr="00D84751">
        <w:rPr>
          <w:rFonts w:cstheme="minorHAnsi"/>
          <w:b/>
          <w:sz w:val="24"/>
          <w:szCs w:val="24"/>
        </w:rPr>
        <w:t>Awareness Phase</w:t>
      </w:r>
    </w:p>
    <w:p w:rsidR="005B284C" w:rsidRPr="00D84751" w:rsidRDefault="005B284C" w:rsidP="00790B1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>Census Pulpit Announcements</w:t>
      </w:r>
    </w:p>
    <w:p w:rsidR="00790B17" w:rsidRPr="00D84751" w:rsidRDefault="0036159D" w:rsidP="00790B1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 xml:space="preserve">Homilies </w:t>
      </w:r>
      <w:r w:rsidR="005B284C" w:rsidRPr="00D84751">
        <w:rPr>
          <w:rFonts w:cstheme="minorHAnsi"/>
          <w:sz w:val="24"/>
          <w:szCs w:val="24"/>
        </w:rPr>
        <w:t>emphasizing the importance of the</w:t>
      </w:r>
      <w:r w:rsidRPr="00D84751">
        <w:rPr>
          <w:rFonts w:cstheme="minorHAnsi"/>
          <w:sz w:val="24"/>
          <w:szCs w:val="24"/>
        </w:rPr>
        <w:t xml:space="preserve"> </w:t>
      </w:r>
      <w:r w:rsidR="005B284C" w:rsidRPr="00D84751">
        <w:rPr>
          <w:rFonts w:cstheme="minorHAnsi"/>
          <w:sz w:val="24"/>
          <w:szCs w:val="24"/>
        </w:rPr>
        <w:t>being counted</w:t>
      </w:r>
    </w:p>
    <w:p w:rsidR="00D46FE7" w:rsidRPr="00D84751" w:rsidRDefault="0036159D" w:rsidP="00790B1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>Bulletin</w:t>
      </w:r>
      <w:r w:rsidR="00D46FE7" w:rsidRPr="00D84751">
        <w:rPr>
          <w:rFonts w:cstheme="minorHAnsi"/>
          <w:sz w:val="24"/>
          <w:szCs w:val="24"/>
        </w:rPr>
        <w:t xml:space="preserve"> </w:t>
      </w:r>
      <w:r w:rsidR="005B513F" w:rsidRPr="00D84751">
        <w:rPr>
          <w:rFonts w:cstheme="minorHAnsi"/>
          <w:sz w:val="24"/>
          <w:szCs w:val="24"/>
        </w:rPr>
        <w:t>Announcements</w:t>
      </w:r>
      <w:r w:rsidR="00D46FE7" w:rsidRPr="00D84751">
        <w:rPr>
          <w:rFonts w:cstheme="minorHAnsi"/>
          <w:sz w:val="24"/>
          <w:szCs w:val="24"/>
        </w:rPr>
        <w:t xml:space="preserve"> </w:t>
      </w:r>
    </w:p>
    <w:p w:rsidR="00D46FE7" w:rsidRPr="00D84751" w:rsidRDefault="00ED66C7" w:rsidP="00790B1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 xml:space="preserve">Parish </w:t>
      </w:r>
      <w:r w:rsidR="00D46FE7" w:rsidRPr="00D84751">
        <w:rPr>
          <w:rFonts w:cstheme="minorHAnsi"/>
          <w:sz w:val="24"/>
          <w:szCs w:val="24"/>
        </w:rPr>
        <w:t>Email</w:t>
      </w:r>
      <w:r w:rsidRPr="00D84751">
        <w:rPr>
          <w:rFonts w:cstheme="minorHAnsi"/>
          <w:sz w:val="24"/>
          <w:szCs w:val="24"/>
        </w:rPr>
        <w:t>s and News Stories</w:t>
      </w:r>
    </w:p>
    <w:p w:rsidR="00D46FE7" w:rsidRPr="00D84751" w:rsidRDefault="00D46FE7" w:rsidP="00790B1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 xml:space="preserve">Fliers/Posters </w:t>
      </w:r>
    </w:p>
    <w:p w:rsidR="00D46FE7" w:rsidRPr="00D84751" w:rsidRDefault="00D46FE7" w:rsidP="00790B1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>Social Media/Newspapers/Radio</w:t>
      </w:r>
      <w:r w:rsidR="00ED66C7" w:rsidRPr="00D84751">
        <w:rPr>
          <w:rFonts w:cstheme="minorHAnsi"/>
          <w:sz w:val="24"/>
          <w:szCs w:val="24"/>
        </w:rPr>
        <w:t xml:space="preserve"> </w:t>
      </w:r>
    </w:p>
    <w:p w:rsidR="00F23235" w:rsidRPr="00D84751" w:rsidRDefault="0036159D" w:rsidP="0036159D">
      <w:pPr>
        <w:rPr>
          <w:rFonts w:cstheme="minorHAnsi"/>
          <w:sz w:val="24"/>
          <w:szCs w:val="24"/>
        </w:rPr>
      </w:pPr>
      <w:r w:rsidRPr="00D84751">
        <w:rPr>
          <w:rFonts w:cstheme="minorHAnsi"/>
          <w:b/>
          <w:sz w:val="24"/>
          <w:szCs w:val="24"/>
        </w:rPr>
        <w:t>March - April</w:t>
      </w:r>
      <w:r w:rsidR="00B80B07" w:rsidRPr="00D84751">
        <w:rPr>
          <w:rFonts w:cstheme="minorHAnsi"/>
          <w:b/>
          <w:sz w:val="24"/>
          <w:szCs w:val="24"/>
        </w:rPr>
        <w:t xml:space="preserve"> 2020:</w:t>
      </w:r>
      <w:r w:rsidR="00B80B07" w:rsidRPr="00D84751">
        <w:rPr>
          <w:rFonts w:cstheme="minorHAnsi"/>
          <w:sz w:val="24"/>
          <w:szCs w:val="24"/>
        </w:rPr>
        <w:t xml:space="preserve"> </w:t>
      </w:r>
      <w:r w:rsidR="005B284C" w:rsidRPr="00D84751">
        <w:rPr>
          <w:rFonts w:cstheme="minorHAnsi"/>
          <w:b/>
          <w:sz w:val="24"/>
          <w:szCs w:val="24"/>
        </w:rPr>
        <w:t>Motivation Phase</w:t>
      </w:r>
    </w:p>
    <w:p w:rsidR="005B513F" w:rsidRPr="00D84751" w:rsidRDefault="005B513F" w:rsidP="005B513F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>Organize a day</w:t>
      </w:r>
      <w:r w:rsidR="0036159D" w:rsidRPr="00D84751">
        <w:rPr>
          <w:rFonts w:cstheme="minorHAnsi"/>
          <w:sz w:val="24"/>
          <w:szCs w:val="24"/>
        </w:rPr>
        <w:t>(s)</w:t>
      </w:r>
      <w:r w:rsidRPr="00D84751">
        <w:rPr>
          <w:rFonts w:cstheme="minorHAnsi"/>
          <w:sz w:val="24"/>
          <w:szCs w:val="24"/>
        </w:rPr>
        <w:t xml:space="preserve"> to </w:t>
      </w:r>
      <w:r w:rsidR="00ED66C7" w:rsidRPr="00D84751">
        <w:rPr>
          <w:rFonts w:cstheme="minorHAnsi"/>
          <w:sz w:val="24"/>
          <w:szCs w:val="24"/>
        </w:rPr>
        <w:t xml:space="preserve">help </w:t>
      </w:r>
      <w:r w:rsidR="0036159D" w:rsidRPr="00D84751">
        <w:rPr>
          <w:rFonts w:cstheme="minorHAnsi"/>
          <w:sz w:val="24"/>
          <w:szCs w:val="24"/>
        </w:rPr>
        <w:t>parishioners</w:t>
      </w:r>
      <w:r w:rsidRPr="00D84751">
        <w:rPr>
          <w:rFonts w:cstheme="minorHAnsi"/>
          <w:sz w:val="24"/>
          <w:szCs w:val="24"/>
        </w:rPr>
        <w:t xml:space="preserve"> </w:t>
      </w:r>
      <w:r w:rsidR="00ED66C7" w:rsidRPr="00D84751">
        <w:rPr>
          <w:rFonts w:cstheme="minorHAnsi"/>
          <w:sz w:val="24"/>
          <w:szCs w:val="24"/>
        </w:rPr>
        <w:t>to complete their forms</w:t>
      </w:r>
    </w:p>
    <w:p w:rsidR="00F23235" w:rsidRPr="00D84751" w:rsidRDefault="00F23235" w:rsidP="00F23235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 xml:space="preserve">Hold events at the parish to answer questions &amp; provide information </w:t>
      </w:r>
    </w:p>
    <w:p w:rsidR="005B513F" w:rsidRPr="00D84751" w:rsidRDefault="005B513F" w:rsidP="005B513F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>Texting/Messaging</w:t>
      </w:r>
      <w:r w:rsidR="00ED66C7" w:rsidRPr="00D84751">
        <w:rPr>
          <w:rFonts w:cstheme="minorHAnsi"/>
          <w:sz w:val="24"/>
          <w:szCs w:val="24"/>
        </w:rPr>
        <w:t xml:space="preserve"> Reminders</w:t>
      </w:r>
    </w:p>
    <w:p w:rsidR="002E5B58" w:rsidRPr="002E5B58" w:rsidRDefault="005B513F" w:rsidP="002E5B58">
      <w:pPr>
        <w:pStyle w:val="ListParagraph"/>
        <w:numPr>
          <w:ilvl w:val="0"/>
          <w:numId w:val="6"/>
        </w:numPr>
        <w:rPr>
          <w:rFonts w:cstheme="minorHAnsi"/>
          <w:b/>
          <w:sz w:val="24"/>
          <w:szCs w:val="24"/>
        </w:rPr>
      </w:pPr>
      <w:r w:rsidRPr="00D84751">
        <w:rPr>
          <w:rFonts w:cstheme="minorHAnsi"/>
          <w:sz w:val="24"/>
          <w:szCs w:val="24"/>
        </w:rPr>
        <w:t xml:space="preserve">Encourage </w:t>
      </w:r>
      <w:r w:rsidR="00CD521A" w:rsidRPr="00D84751">
        <w:rPr>
          <w:rFonts w:cstheme="minorHAnsi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arishioners</w:t>
      </w:r>
      <w:r w:rsidRPr="00D84751">
        <w:rPr>
          <w:rFonts w:cstheme="minorHAnsi"/>
          <w:sz w:val="24"/>
          <w:szCs w:val="24"/>
        </w:rPr>
        <w:t xml:space="preserve"> to talk with people in the community about </w:t>
      </w:r>
      <w:r w:rsidR="00ED66C7" w:rsidRPr="00D84751">
        <w:rPr>
          <w:rFonts w:cstheme="minorHAnsi"/>
          <w:sz w:val="24"/>
          <w:szCs w:val="24"/>
        </w:rPr>
        <w:t xml:space="preserve">the importance of the </w:t>
      </w:r>
      <w:r w:rsidRPr="00D84751">
        <w:rPr>
          <w:rFonts w:cstheme="minorHAnsi"/>
          <w:sz w:val="24"/>
          <w:szCs w:val="24"/>
        </w:rPr>
        <w:t xml:space="preserve">census </w:t>
      </w:r>
    </w:p>
    <w:p w:rsidR="002E5B58" w:rsidRPr="002E5B58" w:rsidRDefault="0036159D" w:rsidP="001005D5">
      <w:pPr>
        <w:rPr>
          <w:rFonts w:cstheme="minorHAnsi"/>
          <w:b/>
          <w:sz w:val="24"/>
          <w:szCs w:val="24"/>
        </w:rPr>
      </w:pPr>
      <w:r w:rsidRPr="00D84751">
        <w:rPr>
          <w:rFonts w:cstheme="minorHAnsi"/>
          <w:b/>
          <w:sz w:val="24"/>
          <w:szCs w:val="24"/>
        </w:rPr>
        <w:t>May - June</w:t>
      </w:r>
      <w:r w:rsidR="00B80B07" w:rsidRPr="00D84751">
        <w:rPr>
          <w:rFonts w:cstheme="minorHAnsi"/>
          <w:b/>
          <w:sz w:val="24"/>
          <w:szCs w:val="24"/>
        </w:rPr>
        <w:t xml:space="preserve"> 2020:</w:t>
      </w:r>
      <w:r w:rsidR="00B80B07" w:rsidRPr="00D84751">
        <w:rPr>
          <w:rFonts w:cstheme="minorHAnsi"/>
          <w:sz w:val="24"/>
          <w:szCs w:val="24"/>
        </w:rPr>
        <w:t xml:space="preserve"> </w:t>
      </w:r>
      <w:r w:rsidR="005B284C" w:rsidRPr="00D84751">
        <w:rPr>
          <w:rFonts w:cstheme="minorHAnsi"/>
          <w:b/>
          <w:sz w:val="24"/>
          <w:szCs w:val="24"/>
        </w:rPr>
        <w:t>Reminder Phase</w:t>
      </w:r>
    </w:p>
    <w:p w:rsidR="001E021B" w:rsidRPr="002E5B58" w:rsidRDefault="00F23235" w:rsidP="00473BCB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 xml:space="preserve">Remind Parishioners to </w:t>
      </w:r>
      <w:r w:rsidR="00ED66C7" w:rsidRPr="00D84751">
        <w:rPr>
          <w:rFonts w:cstheme="minorHAnsi"/>
          <w:sz w:val="24"/>
          <w:szCs w:val="24"/>
        </w:rPr>
        <w:t xml:space="preserve">work with enumerators and </w:t>
      </w:r>
      <w:r w:rsidRPr="00D84751">
        <w:rPr>
          <w:rFonts w:cstheme="minorHAnsi"/>
          <w:sz w:val="24"/>
          <w:szCs w:val="24"/>
        </w:rPr>
        <w:t>complete their Census forms</w:t>
      </w:r>
      <w:r w:rsidR="00ED66C7" w:rsidRPr="00D84751">
        <w:rPr>
          <w:rFonts w:cstheme="minorHAnsi"/>
          <w:sz w:val="24"/>
          <w:szCs w:val="24"/>
        </w:rPr>
        <w:t xml:space="preserve"> </w:t>
      </w:r>
    </w:p>
    <w:sectPr w:rsidR="001E021B" w:rsidRPr="002E5B58" w:rsidSect="00D8475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B1C3A"/>
    <w:multiLevelType w:val="hybridMultilevel"/>
    <w:tmpl w:val="409051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F928B8"/>
    <w:multiLevelType w:val="hybridMultilevel"/>
    <w:tmpl w:val="93303DD6"/>
    <w:lvl w:ilvl="0" w:tplc="43C07EC0">
      <w:numFmt w:val="bullet"/>
      <w:lvlText w:val="·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BB1BB1"/>
    <w:multiLevelType w:val="hybridMultilevel"/>
    <w:tmpl w:val="F490E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C07EC0">
      <w:numFmt w:val="bullet"/>
      <w:lvlText w:val="·"/>
      <w:lvlJc w:val="left"/>
      <w:pPr>
        <w:ind w:left="1530" w:hanging="45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C56C2"/>
    <w:multiLevelType w:val="hybridMultilevel"/>
    <w:tmpl w:val="1902DDC8"/>
    <w:lvl w:ilvl="0" w:tplc="43C07EC0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E4956"/>
    <w:multiLevelType w:val="hybridMultilevel"/>
    <w:tmpl w:val="7E62F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97BBE"/>
    <w:multiLevelType w:val="hybridMultilevel"/>
    <w:tmpl w:val="D3783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B78B0"/>
    <w:multiLevelType w:val="hybridMultilevel"/>
    <w:tmpl w:val="A31294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D7115"/>
    <w:multiLevelType w:val="hybridMultilevel"/>
    <w:tmpl w:val="F6687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97BA7"/>
    <w:multiLevelType w:val="hybridMultilevel"/>
    <w:tmpl w:val="FBB04466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079DB"/>
    <w:multiLevelType w:val="hybridMultilevel"/>
    <w:tmpl w:val="0DF4C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85687"/>
    <w:multiLevelType w:val="hybridMultilevel"/>
    <w:tmpl w:val="6936D534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9A4B27"/>
    <w:multiLevelType w:val="multilevel"/>
    <w:tmpl w:val="DCD0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42112B"/>
    <w:multiLevelType w:val="multilevel"/>
    <w:tmpl w:val="BCC43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590669"/>
    <w:multiLevelType w:val="hybridMultilevel"/>
    <w:tmpl w:val="503096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147EA6"/>
    <w:multiLevelType w:val="hybridMultilevel"/>
    <w:tmpl w:val="E604C2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E5539"/>
    <w:multiLevelType w:val="hybridMultilevel"/>
    <w:tmpl w:val="72606F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491205"/>
    <w:multiLevelType w:val="hybridMultilevel"/>
    <w:tmpl w:val="04708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CC2D99"/>
    <w:multiLevelType w:val="hybridMultilevel"/>
    <w:tmpl w:val="F7F4E0DC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C718ED"/>
    <w:multiLevelType w:val="hybridMultilevel"/>
    <w:tmpl w:val="37A41208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6"/>
  </w:num>
  <w:num w:numId="4">
    <w:abstractNumId w:val="18"/>
  </w:num>
  <w:num w:numId="5">
    <w:abstractNumId w:val="8"/>
  </w:num>
  <w:num w:numId="6">
    <w:abstractNumId w:val="17"/>
  </w:num>
  <w:num w:numId="7">
    <w:abstractNumId w:val="11"/>
  </w:num>
  <w:num w:numId="8">
    <w:abstractNumId w:val="12"/>
  </w:num>
  <w:num w:numId="9">
    <w:abstractNumId w:val="4"/>
  </w:num>
  <w:num w:numId="10">
    <w:abstractNumId w:val="5"/>
  </w:num>
  <w:num w:numId="11">
    <w:abstractNumId w:val="9"/>
  </w:num>
  <w:num w:numId="12">
    <w:abstractNumId w:val="0"/>
  </w:num>
  <w:num w:numId="13">
    <w:abstractNumId w:val="2"/>
  </w:num>
  <w:num w:numId="14">
    <w:abstractNumId w:val="7"/>
  </w:num>
  <w:num w:numId="15">
    <w:abstractNumId w:val="13"/>
  </w:num>
  <w:num w:numId="16">
    <w:abstractNumId w:val="15"/>
  </w:num>
  <w:num w:numId="17">
    <w:abstractNumId w:val="6"/>
  </w:num>
  <w:num w:numId="18">
    <w:abstractNumId w:val="1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ctiveWritingStyle w:appName="MSWord" w:lang="es-DO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nNzYzMTC0tDU0NjEyUdpeDU4uLM/DyQAuNaAEB8zCgsAAAA"/>
  </w:docVars>
  <w:rsids>
    <w:rsidRoot w:val="009C2BE8"/>
    <w:rsid w:val="00032435"/>
    <w:rsid w:val="0004654C"/>
    <w:rsid w:val="00070875"/>
    <w:rsid w:val="00073A86"/>
    <w:rsid w:val="000C5729"/>
    <w:rsid w:val="000F54C6"/>
    <w:rsid w:val="001005D5"/>
    <w:rsid w:val="00131B7D"/>
    <w:rsid w:val="00144835"/>
    <w:rsid w:val="001562A8"/>
    <w:rsid w:val="001C5246"/>
    <w:rsid w:val="001E021B"/>
    <w:rsid w:val="001F1C60"/>
    <w:rsid w:val="0022429C"/>
    <w:rsid w:val="00232A3E"/>
    <w:rsid w:val="00275360"/>
    <w:rsid w:val="00287336"/>
    <w:rsid w:val="0029473B"/>
    <w:rsid w:val="002A330C"/>
    <w:rsid w:val="002D6DC3"/>
    <w:rsid w:val="002E5B58"/>
    <w:rsid w:val="0030470C"/>
    <w:rsid w:val="00346B54"/>
    <w:rsid w:val="0036159D"/>
    <w:rsid w:val="00361955"/>
    <w:rsid w:val="00393EBD"/>
    <w:rsid w:val="003976E7"/>
    <w:rsid w:val="003D611C"/>
    <w:rsid w:val="003E4695"/>
    <w:rsid w:val="004316FF"/>
    <w:rsid w:val="00432C40"/>
    <w:rsid w:val="00440F0D"/>
    <w:rsid w:val="00452F70"/>
    <w:rsid w:val="004532B5"/>
    <w:rsid w:val="00470F94"/>
    <w:rsid w:val="00473BCB"/>
    <w:rsid w:val="00475AE1"/>
    <w:rsid w:val="0049024F"/>
    <w:rsid w:val="004B4FBD"/>
    <w:rsid w:val="004C30D0"/>
    <w:rsid w:val="004E3F34"/>
    <w:rsid w:val="004F2DF0"/>
    <w:rsid w:val="005049F4"/>
    <w:rsid w:val="00512071"/>
    <w:rsid w:val="005136BB"/>
    <w:rsid w:val="00521E2C"/>
    <w:rsid w:val="00530912"/>
    <w:rsid w:val="00530EFB"/>
    <w:rsid w:val="00531374"/>
    <w:rsid w:val="00534775"/>
    <w:rsid w:val="00555518"/>
    <w:rsid w:val="00566206"/>
    <w:rsid w:val="0057209F"/>
    <w:rsid w:val="00575BCB"/>
    <w:rsid w:val="00581414"/>
    <w:rsid w:val="005A7351"/>
    <w:rsid w:val="005B1CC5"/>
    <w:rsid w:val="005B284C"/>
    <w:rsid w:val="005B513F"/>
    <w:rsid w:val="005C4608"/>
    <w:rsid w:val="005D26F8"/>
    <w:rsid w:val="005D5ACF"/>
    <w:rsid w:val="005E59F9"/>
    <w:rsid w:val="00622585"/>
    <w:rsid w:val="006477A3"/>
    <w:rsid w:val="00692084"/>
    <w:rsid w:val="006A72F7"/>
    <w:rsid w:val="006D5BEA"/>
    <w:rsid w:val="006D703C"/>
    <w:rsid w:val="006E036F"/>
    <w:rsid w:val="006F5552"/>
    <w:rsid w:val="006F5D57"/>
    <w:rsid w:val="0071380C"/>
    <w:rsid w:val="0071671F"/>
    <w:rsid w:val="007223B0"/>
    <w:rsid w:val="00722ECF"/>
    <w:rsid w:val="00735F8F"/>
    <w:rsid w:val="00790B17"/>
    <w:rsid w:val="007C25C7"/>
    <w:rsid w:val="007F1FFA"/>
    <w:rsid w:val="007F4F6C"/>
    <w:rsid w:val="00805ECF"/>
    <w:rsid w:val="00813F8C"/>
    <w:rsid w:val="00834DE8"/>
    <w:rsid w:val="00861CEF"/>
    <w:rsid w:val="008627F8"/>
    <w:rsid w:val="008778F9"/>
    <w:rsid w:val="008A37F7"/>
    <w:rsid w:val="008D3F9A"/>
    <w:rsid w:val="00942CDB"/>
    <w:rsid w:val="00946258"/>
    <w:rsid w:val="0096497F"/>
    <w:rsid w:val="0096516A"/>
    <w:rsid w:val="00991C7B"/>
    <w:rsid w:val="009A0912"/>
    <w:rsid w:val="009A1B74"/>
    <w:rsid w:val="009C2BE8"/>
    <w:rsid w:val="009D65CC"/>
    <w:rsid w:val="009D6757"/>
    <w:rsid w:val="009E0BFB"/>
    <w:rsid w:val="009E3602"/>
    <w:rsid w:val="00A27528"/>
    <w:rsid w:val="00A42DC3"/>
    <w:rsid w:val="00A8657C"/>
    <w:rsid w:val="00AA3F03"/>
    <w:rsid w:val="00AA7251"/>
    <w:rsid w:val="00AE4E12"/>
    <w:rsid w:val="00AE629A"/>
    <w:rsid w:val="00AF1F52"/>
    <w:rsid w:val="00B00C5F"/>
    <w:rsid w:val="00B20C6C"/>
    <w:rsid w:val="00B267DF"/>
    <w:rsid w:val="00B47D0E"/>
    <w:rsid w:val="00B80B07"/>
    <w:rsid w:val="00B8217A"/>
    <w:rsid w:val="00B8545D"/>
    <w:rsid w:val="00B941E5"/>
    <w:rsid w:val="00BB290D"/>
    <w:rsid w:val="00BB688B"/>
    <w:rsid w:val="00C07F3B"/>
    <w:rsid w:val="00C7358C"/>
    <w:rsid w:val="00C769F7"/>
    <w:rsid w:val="00C76F87"/>
    <w:rsid w:val="00C805CC"/>
    <w:rsid w:val="00C90428"/>
    <w:rsid w:val="00CA1388"/>
    <w:rsid w:val="00CC2A66"/>
    <w:rsid w:val="00CD521A"/>
    <w:rsid w:val="00D33387"/>
    <w:rsid w:val="00D46FE7"/>
    <w:rsid w:val="00D84751"/>
    <w:rsid w:val="00D864D7"/>
    <w:rsid w:val="00D95947"/>
    <w:rsid w:val="00DD6266"/>
    <w:rsid w:val="00E32FC2"/>
    <w:rsid w:val="00E374BE"/>
    <w:rsid w:val="00E46453"/>
    <w:rsid w:val="00E53DD1"/>
    <w:rsid w:val="00EC718C"/>
    <w:rsid w:val="00ED033F"/>
    <w:rsid w:val="00ED3AEB"/>
    <w:rsid w:val="00ED66C7"/>
    <w:rsid w:val="00EE1233"/>
    <w:rsid w:val="00EE252C"/>
    <w:rsid w:val="00EF6D36"/>
    <w:rsid w:val="00F00CA4"/>
    <w:rsid w:val="00F23235"/>
    <w:rsid w:val="00F4645E"/>
    <w:rsid w:val="00F47668"/>
    <w:rsid w:val="00F53E2D"/>
    <w:rsid w:val="00F7556C"/>
    <w:rsid w:val="00FA2D56"/>
    <w:rsid w:val="00FB22EB"/>
    <w:rsid w:val="00FB66E1"/>
    <w:rsid w:val="00FC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70735"/>
  <w15:chartTrackingRefBased/>
  <w15:docId w15:val="{B691B593-1235-4D47-89F5-5647EBF67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DD1"/>
    <w:pPr>
      <w:ind w:left="720"/>
      <w:contextualSpacing/>
    </w:pPr>
  </w:style>
  <w:style w:type="table" w:styleId="TableGrid">
    <w:name w:val="Table Grid"/>
    <w:basedOn w:val="TableNormal"/>
    <w:uiPriority w:val="39"/>
    <w:rsid w:val="001005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3A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AEB"/>
    <w:rPr>
      <w:rFonts w:ascii="Segoe UI" w:hAnsi="Segoe UI" w:cs="Segoe UI"/>
      <w:sz w:val="18"/>
      <w:szCs w:val="18"/>
    </w:rPr>
  </w:style>
  <w:style w:type="character" w:customStyle="1" w:styleId="e24kjd">
    <w:name w:val="e24kjd"/>
    <w:basedOn w:val="DefaultParagraphFont"/>
    <w:rsid w:val="006D5BEA"/>
  </w:style>
  <w:style w:type="character" w:customStyle="1" w:styleId="kx21rb">
    <w:name w:val="kx21rb"/>
    <w:basedOn w:val="DefaultParagraphFont"/>
    <w:rsid w:val="006D5BEA"/>
  </w:style>
  <w:style w:type="character" w:styleId="Hyperlink">
    <w:name w:val="Hyperlink"/>
    <w:basedOn w:val="DefaultParagraphFont"/>
    <w:uiPriority w:val="99"/>
    <w:unhideWhenUsed/>
    <w:rsid w:val="0055551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9473B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C57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8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6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8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6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1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9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ch NY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neet Kaur</dc:creator>
  <cp:keywords/>
  <dc:description/>
  <cp:lastModifiedBy>Mary Kathryn Fogarty</cp:lastModifiedBy>
  <cp:revision>2</cp:revision>
  <cp:lastPrinted>2020-01-02T20:46:00Z</cp:lastPrinted>
  <dcterms:created xsi:type="dcterms:W3CDTF">2020-01-15T15:57:00Z</dcterms:created>
  <dcterms:modified xsi:type="dcterms:W3CDTF">2020-01-15T15:57:00Z</dcterms:modified>
</cp:coreProperties>
</file>